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CF55B4" w14:textId="43D00FDA" w:rsidR="009C3649" w:rsidRPr="001C4F9E" w:rsidRDefault="001C4F9E">
      <w:pPr>
        <w:rPr>
          <w:b/>
          <w:bCs/>
          <w:sz w:val="28"/>
          <w:szCs w:val="28"/>
          <w:u w:val="single"/>
        </w:rPr>
      </w:pPr>
      <w:r w:rsidRPr="001C4F9E">
        <w:rPr>
          <w:b/>
          <w:bCs/>
          <w:sz w:val="28"/>
          <w:szCs w:val="28"/>
          <w:u w:val="single"/>
        </w:rPr>
        <w:t>Share Point</w:t>
      </w:r>
    </w:p>
    <w:p w14:paraId="43E4640D" w14:textId="264D2947" w:rsidR="001C4F9E" w:rsidRDefault="001C4F9E">
      <w:hyperlink r:id="rId5" w:history="1">
        <w:r w:rsidRPr="003E1BD7">
          <w:rPr>
            <w:rStyle w:val="Hyperlink"/>
          </w:rPr>
          <w:t>https://sharepoint.esds.co.in/Documents</w:t>
        </w:r>
      </w:hyperlink>
    </w:p>
    <w:p w14:paraId="72A58DD6" w14:textId="3D260346" w:rsidR="001C4F9E" w:rsidRDefault="001C4F9E" w:rsidP="001C4F9E">
      <w:pPr>
        <w:pStyle w:val="ListParagraph"/>
        <w:numPr>
          <w:ilvl w:val="0"/>
          <w:numId w:val="1"/>
        </w:numPr>
      </w:pPr>
      <w:r>
        <w:t>Click on the link</w:t>
      </w:r>
    </w:p>
    <w:p w14:paraId="13FC8853" w14:textId="7F16EA0B" w:rsidR="001C4F9E" w:rsidRDefault="001C4F9E">
      <w:r w:rsidRPr="001C4F9E">
        <w:drawing>
          <wp:inline distT="0" distB="0" distL="0" distR="0" wp14:anchorId="2D1D9CE3" wp14:editId="63381C9D">
            <wp:extent cx="5943600" cy="1995805"/>
            <wp:effectExtent l="0" t="0" r="0" b="4445"/>
            <wp:docPr id="59907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7313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3B38D" w14:textId="77777777" w:rsidR="001C4F9E" w:rsidRDefault="001C4F9E"/>
    <w:p w14:paraId="169CF8C9" w14:textId="73FAD4ED" w:rsidR="001C4F9E" w:rsidRDefault="001C4F9E" w:rsidP="001C4F9E">
      <w:pPr>
        <w:pStyle w:val="ListParagraph"/>
        <w:numPr>
          <w:ilvl w:val="0"/>
          <w:numId w:val="1"/>
        </w:numPr>
      </w:pPr>
      <w:r>
        <w:t>To Create new files</w:t>
      </w:r>
    </w:p>
    <w:p w14:paraId="34B87EE8" w14:textId="4D6355C2" w:rsidR="001C4F9E" w:rsidRDefault="001C4F9E">
      <w:r w:rsidRPr="001C4F9E">
        <w:drawing>
          <wp:inline distT="0" distB="0" distL="0" distR="0" wp14:anchorId="76DDD09C" wp14:editId="3698E868">
            <wp:extent cx="4944165" cy="3839111"/>
            <wp:effectExtent l="0" t="0" r="8890" b="9525"/>
            <wp:docPr id="20397595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954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7718" w14:textId="77777777" w:rsidR="001C4F9E" w:rsidRDefault="001C4F9E"/>
    <w:p w14:paraId="07D00ED9" w14:textId="77777777" w:rsidR="001C4F9E" w:rsidRDefault="001C4F9E"/>
    <w:p w14:paraId="61B4A548" w14:textId="4E3C050B" w:rsidR="001C4F9E" w:rsidRDefault="001C4F9E" w:rsidP="001C4F9E">
      <w:pPr>
        <w:pStyle w:val="ListParagraph"/>
        <w:numPr>
          <w:ilvl w:val="0"/>
          <w:numId w:val="1"/>
        </w:numPr>
      </w:pPr>
      <w:r>
        <w:lastRenderedPageBreak/>
        <w:t>To Upload existing files from Local System</w:t>
      </w:r>
    </w:p>
    <w:p w14:paraId="76B6158B" w14:textId="6CC2FF93" w:rsidR="001C4F9E" w:rsidRDefault="001C4F9E">
      <w:r w:rsidRPr="001C4F9E">
        <w:drawing>
          <wp:inline distT="0" distB="0" distL="0" distR="0" wp14:anchorId="0FD3A36A" wp14:editId="65A28118">
            <wp:extent cx="5943600" cy="2679065"/>
            <wp:effectExtent l="0" t="0" r="0" b="6985"/>
            <wp:docPr id="15890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05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83F59" w14:textId="77777777" w:rsidR="001C4F9E" w:rsidRDefault="001C4F9E"/>
    <w:p w14:paraId="3DD92F9B" w14:textId="3DB6C0E5" w:rsidR="001C4F9E" w:rsidRDefault="001C4F9E" w:rsidP="001C4F9E">
      <w:pPr>
        <w:pStyle w:val="ListParagraph"/>
        <w:numPr>
          <w:ilvl w:val="0"/>
          <w:numId w:val="1"/>
        </w:numPr>
      </w:pPr>
      <w:r>
        <w:t xml:space="preserve">To Share selected document or folder </w:t>
      </w:r>
      <w:r>
        <w:t>&gt; Invite people</w:t>
      </w:r>
    </w:p>
    <w:p w14:paraId="2046A40E" w14:textId="7FBC3222" w:rsidR="001C4F9E" w:rsidRDefault="001C4F9E">
      <w:r w:rsidRPr="001C4F9E">
        <w:drawing>
          <wp:inline distT="0" distB="0" distL="0" distR="0" wp14:anchorId="71DC39EF" wp14:editId="10B37116">
            <wp:extent cx="5943600" cy="2748280"/>
            <wp:effectExtent l="0" t="0" r="0" b="0"/>
            <wp:docPr id="1994022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02230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B404D" w14:textId="77777777" w:rsidR="001C4F9E" w:rsidRDefault="001C4F9E"/>
    <w:p w14:paraId="065BE88B" w14:textId="77777777" w:rsidR="001C4F9E" w:rsidRDefault="001C4F9E"/>
    <w:p w14:paraId="6003BED4" w14:textId="77777777" w:rsidR="001C4F9E" w:rsidRDefault="001C4F9E"/>
    <w:p w14:paraId="024F5443" w14:textId="77777777" w:rsidR="001C4F9E" w:rsidRDefault="001C4F9E"/>
    <w:p w14:paraId="5D03C08B" w14:textId="77777777" w:rsidR="001C4F9E" w:rsidRDefault="001C4F9E"/>
    <w:p w14:paraId="038DE2E6" w14:textId="77777777" w:rsidR="001C4F9E" w:rsidRDefault="001C4F9E"/>
    <w:p w14:paraId="387D6DB8" w14:textId="522525F0" w:rsidR="001C4F9E" w:rsidRDefault="001C4F9E" w:rsidP="001C4F9E">
      <w:pPr>
        <w:pStyle w:val="ListParagraph"/>
        <w:numPr>
          <w:ilvl w:val="0"/>
          <w:numId w:val="1"/>
        </w:numPr>
      </w:pPr>
      <w:r>
        <w:lastRenderedPageBreak/>
        <w:t>To share the document with link (Delete, Edit, Download in Local System, Version history)</w:t>
      </w:r>
    </w:p>
    <w:p w14:paraId="3B8506DC" w14:textId="77777777" w:rsidR="001C4F9E" w:rsidRDefault="001C4F9E" w:rsidP="001C4F9E"/>
    <w:p w14:paraId="3F930C01" w14:textId="6D48EB13" w:rsidR="001C4F9E" w:rsidRDefault="001C4F9E" w:rsidP="001C4F9E">
      <w:pPr>
        <w:pStyle w:val="ListParagraph"/>
      </w:pPr>
      <w:r w:rsidRPr="001C4F9E">
        <w:drawing>
          <wp:inline distT="0" distB="0" distL="0" distR="0" wp14:anchorId="2AB4B891" wp14:editId="7C845937">
            <wp:extent cx="5943600" cy="3406140"/>
            <wp:effectExtent l="0" t="0" r="0" b="3810"/>
            <wp:docPr id="120781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8185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F522" w14:textId="052226EB" w:rsidR="001C4F9E" w:rsidRDefault="001C4F9E"/>
    <w:sectPr w:rsidR="001C4F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8E0579"/>
    <w:multiLevelType w:val="hybridMultilevel"/>
    <w:tmpl w:val="88A00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98495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tDQ3swTSBpam5ko6SsGpxcWZ+XkgBYa1AMNxaIQsAAAA"/>
  </w:docVars>
  <w:rsids>
    <w:rsidRoot w:val="001C4F9E"/>
    <w:rsid w:val="001C4F9E"/>
    <w:rsid w:val="009046C5"/>
    <w:rsid w:val="009C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37FDD"/>
  <w15:chartTrackingRefBased/>
  <w15:docId w15:val="{BD02E5BD-EF15-416F-9F33-29ADD07FE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4F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F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4F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sharepoint.esds.co.in/Documents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5-15T04:09:00Z</dcterms:created>
  <dcterms:modified xsi:type="dcterms:W3CDTF">2024-05-15T04:17:00Z</dcterms:modified>
</cp:coreProperties>
</file>